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398079" w14:textId="5BC92148" w:rsidR="003C6902" w:rsidRDefault="003C6902" w:rsidP="003C6902">
      <w:pPr>
        <w:jc w:val="center"/>
        <w:rPr>
          <w:sz w:val="28"/>
        </w:rPr>
      </w:pPr>
      <w:r w:rsidRPr="003C6902">
        <w:rPr>
          <w:sz w:val="28"/>
        </w:rPr>
        <w:t>Cub Scout unit calendar</w:t>
      </w:r>
    </w:p>
    <w:p w14:paraId="2EF9FFC0" w14:textId="0E70E7BB" w:rsidR="00AE0EE1" w:rsidRDefault="003C6902" w:rsidP="003C6902">
      <w:pPr>
        <w:jc w:val="center"/>
        <w:rPr>
          <w:sz w:val="28"/>
        </w:rPr>
      </w:pPr>
      <w:r>
        <w:rPr>
          <w:sz w:val="28"/>
        </w:rPr>
        <w:t xml:space="preserve">The </w:t>
      </w:r>
      <w:r w:rsidRPr="003C6902">
        <w:rPr>
          <w:sz w:val="28"/>
        </w:rPr>
        <w:t xml:space="preserve">New normal </w:t>
      </w:r>
      <w:r>
        <w:rPr>
          <w:sz w:val="28"/>
        </w:rPr>
        <w:t>and S</w:t>
      </w:r>
      <w:r w:rsidRPr="003C6902">
        <w:rPr>
          <w:sz w:val="28"/>
        </w:rPr>
        <w:t>ocial distancing</w:t>
      </w:r>
    </w:p>
    <w:p w14:paraId="1C76A250" w14:textId="0A7BD7A5" w:rsidR="003C6902" w:rsidRDefault="003C6902" w:rsidP="00FE5DD1">
      <w:pPr>
        <w:rPr>
          <w:sz w:val="28"/>
        </w:rPr>
      </w:pPr>
    </w:p>
    <w:p w14:paraId="4C0C93A8" w14:textId="2F737C44" w:rsidR="00FE5DD1" w:rsidRDefault="00FE5DD1" w:rsidP="00FE5DD1">
      <w:pPr>
        <w:rPr>
          <w:sz w:val="28"/>
        </w:rPr>
      </w:pPr>
      <w:r>
        <w:rPr>
          <w:sz w:val="28"/>
        </w:rPr>
        <w:t xml:space="preserve">Pick </w:t>
      </w:r>
      <w:r w:rsidR="009A77F1">
        <w:rPr>
          <w:sz w:val="28"/>
        </w:rPr>
        <w:t xml:space="preserve">2 or 3 each month &amp; earn </w:t>
      </w:r>
      <w:r w:rsidR="00704C04">
        <w:rPr>
          <w:sz w:val="28"/>
        </w:rPr>
        <w:t xml:space="preserve">the </w:t>
      </w:r>
      <w:r w:rsidR="00B83B49">
        <w:rPr>
          <w:sz w:val="28"/>
        </w:rPr>
        <w:t>Summertime</w:t>
      </w:r>
      <w:r w:rsidR="009A77F1">
        <w:rPr>
          <w:sz w:val="28"/>
        </w:rPr>
        <w:t xml:space="preserve"> pack award.</w:t>
      </w:r>
    </w:p>
    <w:p w14:paraId="6E009360" w14:textId="32150F1D" w:rsidR="003C6902" w:rsidRDefault="003C6902" w:rsidP="003C6902">
      <w:pPr>
        <w:rPr>
          <w:sz w:val="28"/>
        </w:rPr>
      </w:pPr>
      <w:r>
        <w:rPr>
          <w:sz w:val="28"/>
        </w:rPr>
        <w:t>June</w:t>
      </w:r>
    </w:p>
    <w:p w14:paraId="0337A55F" w14:textId="6FDC3EA3" w:rsidR="00FE5DD1" w:rsidRDefault="00FE5DD1" w:rsidP="009A77F1">
      <w:pPr>
        <w:pStyle w:val="ListParagraph"/>
        <w:numPr>
          <w:ilvl w:val="0"/>
          <w:numId w:val="24"/>
        </w:numPr>
        <w:rPr>
          <w:sz w:val="28"/>
        </w:rPr>
      </w:pPr>
      <w:r>
        <w:rPr>
          <w:sz w:val="28"/>
        </w:rPr>
        <w:t xml:space="preserve">Rank </w:t>
      </w:r>
      <w:r w:rsidRPr="00FE5DD1">
        <w:rPr>
          <w:sz w:val="28"/>
        </w:rPr>
        <w:t xml:space="preserve">Graduation </w:t>
      </w:r>
      <w:r>
        <w:rPr>
          <w:sz w:val="28"/>
        </w:rPr>
        <w:t>– Fly up’s</w:t>
      </w:r>
    </w:p>
    <w:p w14:paraId="0FC56A03" w14:textId="77777777" w:rsidR="00FE5DD1" w:rsidRDefault="00FE5DD1" w:rsidP="009A77F1">
      <w:pPr>
        <w:pStyle w:val="ListParagraph"/>
        <w:numPr>
          <w:ilvl w:val="1"/>
          <w:numId w:val="24"/>
        </w:numPr>
        <w:rPr>
          <w:sz w:val="28"/>
        </w:rPr>
      </w:pPr>
      <w:r>
        <w:rPr>
          <w:sz w:val="28"/>
        </w:rPr>
        <w:t>Drive through</w:t>
      </w:r>
    </w:p>
    <w:p w14:paraId="6F5BEEB2" w14:textId="65E85203" w:rsidR="00FE5DD1" w:rsidRDefault="00FE5DD1" w:rsidP="009A77F1">
      <w:pPr>
        <w:pStyle w:val="ListParagraph"/>
        <w:numPr>
          <w:ilvl w:val="1"/>
          <w:numId w:val="24"/>
        </w:numPr>
        <w:rPr>
          <w:sz w:val="28"/>
        </w:rPr>
      </w:pPr>
      <w:r>
        <w:rPr>
          <w:sz w:val="28"/>
        </w:rPr>
        <w:t>B</w:t>
      </w:r>
      <w:r w:rsidR="000957C2">
        <w:rPr>
          <w:sz w:val="28"/>
        </w:rPr>
        <w:t>y</w:t>
      </w:r>
      <w:r>
        <w:rPr>
          <w:sz w:val="28"/>
        </w:rPr>
        <w:t xml:space="preserve"> Den or Small groups </w:t>
      </w:r>
    </w:p>
    <w:p w14:paraId="3E3CDC12" w14:textId="6AD8335F" w:rsidR="00964AF5" w:rsidRDefault="004534DB" w:rsidP="009A77F1">
      <w:pPr>
        <w:pStyle w:val="ListParagraph"/>
        <w:numPr>
          <w:ilvl w:val="0"/>
          <w:numId w:val="24"/>
        </w:numPr>
        <w:rPr>
          <w:sz w:val="28"/>
        </w:rPr>
      </w:pPr>
      <w:r w:rsidRPr="004534DB">
        <w:rPr>
          <w:sz w:val="28"/>
        </w:rPr>
        <w:t>Summer Kit week</w:t>
      </w:r>
      <w:r w:rsidR="00964AF5">
        <w:rPr>
          <w:sz w:val="28"/>
        </w:rPr>
        <w:t xml:space="preserve">- </w:t>
      </w:r>
    </w:p>
    <w:p w14:paraId="6CF190B1" w14:textId="33D67C7C" w:rsidR="004534DB" w:rsidRDefault="00964AF5" w:rsidP="009A77F1">
      <w:pPr>
        <w:pStyle w:val="ListParagraph"/>
        <w:numPr>
          <w:ilvl w:val="1"/>
          <w:numId w:val="24"/>
        </w:numPr>
        <w:rPr>
          <w:sz w:val="28"/>
        </w:rPr>
      </w:pPr>
      <w:r>
        <w:rPr>
          <w:sz w:val="28"/>
        </w:rPr>
        <w:t xml:space="preserve">Pick a week when everyone from the Pack dose their summer kit </w:t>
      </w:r>
    </w:p>
    <w:p w14:paraId="46727C3C" w14:textId="7BA90279" w:rsidR="00C26027" w:rsidRDefault="00C26027" w:rsidP="009A77F1">
      <w:pPr>
        <w:pStyle w:val="ListParagraph"/>
        <w:numPr>
          <w:ilvl w:val="1"/>
          <w:numId w:val="24"/>
        </w:numPr>
        <w:rPr>
          <w:sz w:val="28"/>
        </w:rPr>
      </w:pPr>
      <w:r>
        <w:rPr>
          <w:sz w:val="28"/>
        </w:rPr>
        <w:t xml:space="preserve">Post pictures of </w:t>
      </w:r>
      <w:r w:rsidR="00B83B49">
        <w:rPr>
          <w:sz w:val="28"/>
        </w:rPr>
        <w:t xml:space="preserve">the </w:t>
      </w:r>
      <w:r>
        <w:rPr>
          <w:sz w:val="28"/>
        </w:rPr>
        <w:t>projects</w:t>
      </w:r>
    </w:p>
    <w:p w14:paraId="3155FCDA" w14:textId="1FC1001F" w:rsidR="004534DB" w:rsidRDefault="004534DB" w:rsidP="009A77F1">
      <w:pPr>
        <w:pStyle w:val="ListParagraph"/>
        <w:numPr>
          <w:ilvl w:val="0"/>
          <w:numId w:val="24"/>
        </w:numPr>
        <w:rPr>
          <w:sz w:val="28"/>
        </w:rPr>
      </w:pPr>
      <w:r w:rsidRPr="004534DB">
        <w:rPr>
          <w:sz w:val="28"/>
        </w:rPr>
        <w:t xml:space="preserve">Virtual </w:t>
      </w:r>
      <w:r w:rsidR="00964AF5" w:rsidRPr="004534DB">
        <w:rPr>
          <w:sz w:val="28"/>
        </w:rPr>
        <w:t xml:space="preserve">campfire </w:t>
      </w:r>
      <w:r w:rsidR="00964AF5">
        <w:rPr>
          <w:sz w:val="28"/>
        </w:rPr>
        <w:t>program</w:t>
      </w:r>
    </w:p>
    <w:p w14:paraId="4A2E77D5" w14:textId="3C912DAE" w:rsidR="00964AF5" w:rsidRDefault="00964AF5" w:rsidP="009A77F1">
      <w:pPr>
        <w:pStyle w:val="ListParagraph"/>
        <w:numPr>
          <w:ilvl w:val="1"/>
          <w:numId w:val="24"/>
        </w:numPr>
        <w:rPr>
          <w:sz w:val="28"/>
        </w:rPr>
      </w:pPr>
      <w:r>
        <w:rPr>
          <w:sz w:val="28"/>
        </w:rPr>
        <w:t>Each Den do</w:t>
      </w:r>
      <w:r w:rsidR="000957C2">
        <w:rPr>
          <w:sz w:val="28"/>
        </w:rPr>
        <w:t>es</w:t>
      </w:r>
      <w:r>
        <w:rPr>
          <w:sz w:val="28"/>
        </w:rPr>
        <w:t xml:space="preserve"> one skit or song</w:t>
      </w:r>
    </w:p>
    <w:p w14:paraId="3A0BE27C" w14:textId="1264CE4C" w:rsidR="00964AF5" w:rsidRDefault="00964AF5" w:rsidP="009A77F1">
      <w:pPr>
        <w:pStyle w:val="ListParagraph"/>
        <w:numPr>
          <w:ilvl w:val="0"/>
          <w:numId w:val="24"/>
        </w:numPr>
        <w:rPr>
          <w:sz w:val="28"/>
        </w:rPr>
      </w:pPr>
      <w:r>
        <w:rPr>
          <w:sz w:val="28"/>
        </w:rPr>
        <w:t>Family Hike 1.0</w:t>
      </w:r>
    </w:p>
    <w:p w14:paraId="404AF7BA" w14:textId="058EE64E" w:rsidR="004C721D" w:rsidRDefault="004C721D" w:rsidP="009A77F1">
      <w:pPr>
        <w:pStyle w:val="ListParagraph"/>
        <w:numPr>
          <w:ilvl w:val="1"/>
          <w:numId w:val="24"/>
        </w:numPr>
        <w:rPr>
          <w:sz w:val="28"/>
        </w:rPr>
      </w:pPr>
      <w:r>
        <w:rPr>
          <w:sz w:val="28"/>
        </w:rPr>
        <w:t>30 – 50 minutes</w:t>
      </w:r>
    </w:p>
    <w:p w14:paraId="5A3E9D44" w14:textId="4941E0CF" w:rsidR="00964AF5" w:rsidRDefault="00964AF5" w:rsidP="009A77F1">
      <w:pPr>
        <w:pStyle w:val="ListParagraph"/>
        <w:numPr>
          <w:ilvl w:val="0"/>
          <w:numId w:val="24"/>
        </w:numPr>
        <w:rPr>
          <w:sz w:val="28"/>
        </w:rPr>
      </w:pPr>
      <w:r>
        <w:rPr>
          <w:sz w:val="28"/>
        </w:rPr>
        <w:t xml:space="preserve">District Cub Scout 30-day </w:t>
      </w:r>
      <w:r w:rsidRPr="00964AF5">
        <w:rPr>
          <w:sz w:val="28"/>
        </w:rPr>
        <w:t>Challenge</w:t>
      </w:r>
    </w:p>
    <w:p w14:paraId="7F5A403C" w14:textId="2C808604" w:rsidR="00FE5DD1" w:rsidRDefault="00FE5DD1" w:rsidP="009A77F1">
      <w:pPr>
        <w:pStyle w:val="ListParagraph"/>
        <w:numPr>
          <w:ilvl w:val="0"/>
          <w:numId w:val="24"/>
        </w:numPr>
        <w:rPr>
          <w:sz w:val="28"/>
        </w:rPr>
      </w:pPr>
      <w:r>
        <w:rPr>
          <w:sz w:val="28"/>
        </w:rPr>
        <w:t xml:space="preserve">Fishing Derby </w:t>
      </w:r>
    </w:p>
    <w:p w14:paraId="78DB5B76" w14:textId="1421E33C" w:rsidR="00964AF5" w:rsidRPr="00964AF5" w:rsidRDefault="00964AF5" w:rsidP="00964AF5">
      <w:pPr>
        <w:rPr>
          <w:sz w:val="28"/>
        </w:rPr>
      </w:pPr>
    </w:p>
    <w:p w14:paraId="74E52B40" w14:textId="2E257CF6" w:rsidR="003C6902" w:rsidRDefault="003C6902" w:rsidP="003C6902">
      <w:pPr>
        <w:rPr>
          <w:sz w:val="28"/>
        </w:rPr>
      </w:pPr>
      <w:r>
        <w:rPr>
          <w:sz w:val="28"/>
        </w:rPr>
        <w:t>July</w:t>
      </w:r>
    </w:p>
    <w:p w14:paraId="033DF92A" w14:textId="025F5C54" w:rsidR="00964AF5" w:rsidRDefault="00964AF5" w:rsidP="009A77F1">
      <w:pPr>
        <w:pStyle w:val="ListParagraph"/>
        <w:numPr>
          <w:ilvl w:val="0"/>
          <w:numId w:val="23"/>
        </w:numPr>
        <w:rPr>
          <w:sz w:val="28"/>
        </w:rPr>
      </w:pPr>
      <w:r>
        <w:rPr>
          <w:sz w:val="28"/>
        </w:rPr>
        <w:t xml:space="preserve">Virtual </w:t>
      </w:r>
      <w:r w:rsidRPr="00964AF5">
        <w:rPr>
          <w:sz w:val="28"/>
        </w:rPr>
        <w:t xml:space="preserve">Duty to country unit challenge </w:t>
      </w:r>
    </w:p>
    <w:p w14:paraId="7A0C8238" w14:textId="77777777" w:rsidR="00C26027" w:rsidRDefault="00C26027" w:rsidP="009A77F1">
      <w:pPr>
        <w:pStyle w:val="ListParagraph"/>
        <w:numPr>
          <w:ilvl w:val="0"/>
          <w:numId w:val="23"/>
        </w:numPr>
        <w:rPr>
          <w:sz w:val="28"/>
        </w:rPr>
      </w:pPr>
      <w:r>
        <w:rPr>
          <w:sz w:val="28"/>
        </w:rPr>
        <w:t>Outdoor family Experience – Council properties</w:t>
      </w:r>
    </w:p>
    <w:p w14:paraId="3CFC58A0" w14:textId="5C866456" w:rsidR="00964AF5" w:rsidRDefault="00964AF5" w:rsidP="009A77F1">
      <w:pPr>
        <w:pStyle w:val="ListParagraph"/>
        <w:numPr>
          <w:ilvl w:val="0"/>
          <w:numId w:val="23"/>
        </w:numPr>
        <w:rPr>
          <w:sz w:val="28"/>
        </w:rPr>
      </w:pPr>
      <w:r>
        <w:rPr>
          <w:sz w:val="28"/>
        </w:rPr>
        <w:t xml:space="preserve">Den outdoor activity - Note: </w:t>
      </w:r>
      <w:r w:rsidRPr="00964AF5">
        <w:rPr>
          <w:sz w:val="28"/>
        </w:rPr>
        <w:t xml:space="preserve">If permitted </w:t>
      </w:r>
      <w:r>
        <w:rPr>
          <w:sz w:val="28"/>
        </w:rPr>
        <w:t>by Counci</w:t>
      </w:r>
      <w:r w:rsidR="00665510">
        <w:rPr>
          <w:sz w:val="28"/>
        </w:rPr>
        <w:t>l</w:t>
      </w:r>
      <w:r>
        <w:rPr>
          <w:sz w:val="28"/>
        </w:rPr>
        <w:t xml:space="preserve"> </w:t>
      </w:r>
      <w:r w:rsidRPr="00964AF5">
        <w:rPr>
          <w:sz w:val="28"/>
        </w:rPr>
        <w:t xml:space="preserve">guidelines </w:t>
      </w:r>
    </w:p>
    <w:p w14:paraId="09BC58FB" w14:textId="2C9C5E26" w:rsidR="00964AF5" w:rsidRDefault="00964AF5" w:rsidP="009A77F1">
      <w:pPr>
        <w:pStyle w:val="ListParagraph"/>
        <w:numPr>
          <w:ilvl w:val="0"/>
          <w:numId w:val="23"/>
        </w:numPr>
        <w:rPr>
          <w:sz w:val="28"/>
        </w:rPr>
      </w:pPr>
      <w:r>
        <w:rPr>
          <w:sz w:val="28"/>
        </w:rPr>
        <w:t>Family Hike 2.0</w:t>
      </w:r>
    </w:p>
    <w:p w14:paraId="05D4A609" w14:textId="0AB83926" w:rsidR="004C721D" w:rsidRDefault="004C721D" w:rsidP="009A77F1">
      <w:pPr>
        <w:pStyle w:val="ListParagraph"/>
        <w:numPr>
          <w:ilvl w:val="1"/>
          <w:numId w:val="23"/>
        </w:numPr>
        <w:rPr>
          <w:sz w:val="28"/>
        </w:rPr>
      </w:pPr>
      <w:r>
        <w:rPr>
          <w:sz w:val="28"/>
        </w:rPr>
        <w:t>50 – 90-minute hike</w:t>
      </w:r>
    </w:p>
    <w:p w14:paraId="02BA950F" w14:textId="608B9297" w:rsidR="00964AF5" w:rsidRPr="004534DB" w:rsidRDefault="00964AF5" w:rsidP="009A77F1">
      <w:pPr>
        <w:pStyle w:val="ListParagraph"/>
        <w:numPr>
          <w:ilvl w:val="0"/>
          <w:numId w:val="23"/>
        </w:numPr>
        <w:rPr>
          <w:sz w:val="28"/>
        </w:rPr>
      </w:pPr>
      <w:r>
        <w:rPr>
          <w:sz w:val="28"/>
        </w:rPr>
        <w:t xml:space="preserve">District Cub Scout 30-day </w:t>
      </w:r>
      <w:r w:rsidRPr="00964AF5">
        <w:rPr>
          <w:sz w:val="28"/>
        </w:rPr>
        <w:t xml:space="preserve">Challenge </w:t>
      </w:r>
      <w:r>
        <w:rPr>
          <w:sz w:val="28"/>
        </w:rPr>
        <w:t xml:space="preserve">- </w:t>
      </w:r>
    </w:p>
    <w:p w14:paraId="661D780C" w14:textId="70E33216" w:rsidR="00C26027" w:rsidRDefault="00C26027" w:rsidP="009A77F1">
      <w:pPr>
        <w:pStyle w:val="ListParagraph"/>
        <w:numPr>
          <w:ilvl w:val="0"/>
          <w:numId w:val="23"/>
        </w:numPr>
        <w:rPr>
          <w:sz w:val="28"/>
        </w:rPr>
      </w:pPr>
      <w:r w:rsidRPr="00964AF5">
        <w:rPr>
          <w:sz w:val="28"/>
        </w:rPr>
        <w:t xml:space="preserve">Expansion </w:t>
      </w:r>
      <w:r>
        <w:rPr>
          <w:sz w:val="28"/>
        </w:rPr>
        <w:t xml:space="preserve">summer kit </w:t>
      </w:r>
      <w:r w:rsidR="009A77F1">
        <w:rPr>
          <w:sz w:val="28"/>
        </w:rPr>
        <w:t>weekend</w:t>
      </w:r>
    </w:p>
    <w:p w14:paraId="4B743CEF" w14:textId="4A9BDBE1" w:rsidR="00FE5DD1" w:rsidRPr="00964AF5" w:rsidRDefault="00FE5DD1" w:rsidP="009A77F1">
      <w:pPr>
        <w:pStyle w:val="ListParagraph"/>
        <w:numPr>
          <w:ilvl w:val="0"/>
          <w:numId w:val="23"/>
        </w:numPr>
        <w:rPr>
          <w:sz w:val="28"/>
        </w:rPr>
      </w:pPr>
      <w:r>
        <w:rPr>
          <w:sz w:val="28"/>
        </w:rPr>
        <w:t xml:space="preserve">Outdoor photo </w:t>
      </w:r>
      <w:r w:rsidRPr="00FE5DD1">
        <w:rPr>
          <w:sz w:val="28"/>
        </w:rPr>
        <w:t xml:space="preserve">contest </w:t>
      </w:r>
      <w:r w:rsidR="009A77F1">
        <w:rPr>
          <w:sz w:val="28"/>
        </w:rPr>
        <w:t>with Pack</w:t>
      </w:r>
    </w:p>
    <w:p w14:paraId="4BFA5354" w14:textId="77777777" w:rsidR="003C6902" w:rsidRDefault="003C6902" w:rsidP="003C6902">
      <w:pPr>
        <w:rPr>
          <w:sz w:val="28"/>
        </w:rPr>
      </w:pPr>
    </w:p>
    <w:p w14:paraId="57A93DE4" w14:textId="6CD589C9" w:rsidR="003C6902" w:rsidRDefault="003C6902" w:rsidP="003C6902">
      <w:pPr>
        <w:rPr>
          <w:sz w:val="28"/>
        </w:rPr>
      </w:pPr>
      <w:r>
        <w:rPr>
          <w:sz w:val="28"/>
        </w:rPr>
        <w:t>August</w:t>
      </w:r>
    </w:p>
    <w:p w14:paraId="5B163970" w14:textId="77777777" w:rsidR="009A77F1" w:rsidRDefault="009A77F1" w:rsidP="009A77F1">
      <w:pPr>
        <w:pStyle w:val="ListParagraph"/>
        <w:numPr>
          <w:ilvl w:val="0"/>
          <w:numId w:val="22"/>
        </w:numPr>
        <w:rPr>
          <w:sz w:val="28"/>
        </w:rPr>
      </w:pPr>
      <w:r>
        <w:rPr>
          <w:sz w:val="28"/>
        </w:rPr>
        <w:t xml:space="preserve">Popcorn Pack kick -off with a Bike really </w:t>
      </w:r>
    </w:p>
    <w:p w14:paraId="7CD151EC" w14:textId="732AA6B1" w:rsidR="00964AF5" w:rsidRDefault="00964AF5" w:rsidP="009A77F1">
      <w:pPr>
        <w:pStyle w:val="ListParagraph"/>
        <w:numPr>
          <w:ilvl w:val="0"/>
          <w:numId w:val="22"/>
        </w:numPr>
        <w:rPr>
          <w:sz w:val="28"/>
        </w:rPr>
      </w:pPr>
      <w:r>
        <w:rPr>
          <w:sz w:val="28"/>
        </w:rPr>
        <w:t xml:space="preserve">Back yard water party – </w:t>
      </w:r>
    </w:p>
    <w:p w14:paraId="49E86C45" w14:textId="7A769D3F" w:rsidR="00B840EB" w:rsidRDefault="00B840EB" w:rsidP="009A77F1">
      <w:pPr>
        <w:pStyle w:val="ListParagraph"/>
        <w:numPr>
          <w:ilvl w:val="1"/>
          <w:numId w:val="22"/>
        </w:numPr>
        <w:rPr>
          <w:sz w:val="28"/>
        </w:rPr>
      </w:pPr>
      <w:r w:rsidRPr="00B840EB">
        <w:rPr>
          <w:sz w:val="28"/>
        </w:rPr>
        <w:t xml:space="preserve">Rain gutter ramada </w:t>
      </w:r>
    </w:p>
    <w:p w14:paraId="64238448" w14:textId="1A0CD3DA" w:rsidR="00964AF5" w:rsidRDefault="00964AF5" w:rsidP="009A77F1">
      <w:pPr>
        <w:pStyle w:val="ListParagraph"/>
        <w:numPr>
          <w:ilvl w:val="0"/>
          <w:numId w:val="22"/>
        </w:numPr>
        <w:rPr>
          <w:sz w:val="28"/>
        </w:rPr>
      </w:pPr>
      <w:r>
        <w:rPr>
          <w:sz w:val="28"/>
        </w:rPr>
        <w:t xml:space="preserve">Den outdoor activity - Note: </w:t>
      </w:r>
      <w:r w:rsidRPr="00964AF5">
        <w:rPr>
          <w:sz w:val="28"/>
        </w:rPr>
        <w:t xml:space="preserve">If permitted </w:t>
      </w:r>
      <w:r>
        <w:rPr>
          <w:sz w:val="28"/>
        </w:rPr>
        <w:t xml:space="preserve">by Council </w:t>
      </w:r>
      <w:r w:rsidRPr="00964AF5">
        <w:rPr>
          <w:sz w:val="28"/>
        </w:rPr>
        <w:t xml:space="preserve">guidelines </w:t>
      </w:r>
    </w:p>
    <w:p w14:paraId="540AA6AE" w14:textId="44E515F0" w:rsidR="009A77F1" w:rsidRDefault="009A77F1" w:rsidP="009A77F1">
      <w:pPr>
        <w:pStyle w:val="ListParagraph"/>
        <w:numPr>
          <w:ilvl w:val="0"/>
          <w:numId w:val="22"/>
        </w:numPr>
        <w:rPr>
          <w:sz w:val="28"/>
        </w:rPr>
      </w:pPr>
      <w:r>
        <w:rPr>
          <w:sz w:val="28"/>
        </w:rPr>
        <w:t xml:space="preserve">Outdoor Family Experience– Council properties - </w:t>
      </w:r>
      <w:r w:rsidRPr="009A77F1">
        <w:rPr>
          <w:sz w:val="28"/>
        </w:rPr>
        <w:t xml:space="preserve">Experience the water </w:t>
      </w:r>
      <w:r>
        <w:rPr>
          <w:sz w:val="28"/>
        </w:rPr>
        <w:t>with boating (</w:t>
      </w:r>
      <w:r w:rsidRPr="009A77F1">
        <w:rPr>
          <w:sz w:val="28"/>
        </w:rPr>
        <w:t>Canoeing, paddleboats, motorboats</w:t>
      </w:r>
      <w:r>
        <w:rPr>
          <w:sz w:val="28"/>
        </w:rPr>
        <w:t>-@ S bar F only)</w:t>
      </w:r>
    </w:p>
    <w:p w14:paraId="636B42B7" w14:textId="292A7B31" w:rsidR="003C6902" w:rsidRDefault="003C6902" w:rsidP="003C6902">
      <w:pPr>
        <w:rPr>
          <w:sz w:val="28"/>
        </w:rPr>
      </w:pPr>
      <w:r>
        <w:rPr>
          <w:sz w:val="28"/>
        </w:rPr>
        <w:lastRenderedPageBreak/>
        <w:t>September</w:t>
      </w:r>
    </w:p>
    <w:p w14:paraId="3DC389C1" w14:textId="77777777" w:rsidR="007F7FCE" w:rsidRDefault="007F7FCE" w:rsidP="007F7FCE">
      <w:pPr>
        <w:pStyle w:val="ListParagraph"/>
        <w:numPr>
          <w:ilvl w:val="0"/>
          <w:numId w:val="25"/>
        </w:numPr>
        <w:rPr>
          <w:sz w:val="28"/>
        </w:rPr>
      </w:pPr>
      <w:r>
        <w:rPr>
          <w:sz w:val="28"/>
        </w:rPr>
        <w:t>3</w:t>
      </w:r>
      <w:r w:rsidRPr="00F03165">
        <w:rPr>
          <w:sz w:val="28"/>
          <w:vertAlign w:val="superscript"/>
        </w:rPr>
        <w:t>rd</w:t>
      </w:r>
      <w:r>
        <w:rPr>
          <w:sz w:val="28"/>
        </w:rPr>
        <w:t xml:space="preserve"> week - </w:t>
      </w:r>
      <w:r w:rsidRPr="009A77F1">
        <w:rPr>
          <w:sz w:val="28"/>
        </w:rPr>
        <w:t>Virtual Pack meeting</w:t>
      </w:r>
    </w:p>
    <w:p w14:paraId="11887467" w14:textId="77777777" w:rsidR="007F7FCE" w:rsidRDefault="007F7FCE" w:rsidP="007F7FCE">
      <w:pPr>
        <w:pStyle w:val="ListParagraph"/>
        <w:numPr>
          <w:ilvl w:val="1"/>
          <w:numId w:val="25"/>
        </w:numPr>
        <w:rPr>
          <w:sz w:val="28"/>
        </w:rPr>
      </w:pPr>
      <w:r>
        <w:rPr>
          <w:sz w:val="28"/>
        </w:rPr>
        <w:t xml:space="preserve">Outdoor </w:t>
      </w:r>
      <w:r w:rsidRPr="00F03165">
        <w:rPr>
          <w:sz w:val="28"/>
        </w:rPr>
        <w:t xml:space="preserve">Scavenger hunt </w:t>
      </w:r>
    </w:p>
    <w:p w14:paraId="066FD30B" w14:textId="03D95764" w:rsidR="009A77F1" w:rsidRDefault="009A77F1" w:rsidP="009A77F1">
      <w:pPr>
        <w:pStyle w:val="ListParagraph"/>
        <w:numPr>
          <w:ilvl w:val="0"/>
          <w:numId w:val="25"/>
        </w:numPr>
        <w:rPr>
          <w:sz w:val="28"/>
        </w:rPr>
      </w:pPr>
      <w:r>
        <w:rPr>
          <w:sz w:val="28"/>
        </w:rPr>
        <w:t xml:space="preserve">Popcorn </w:t>
      </w:r>
      <w:r w:rsidR="00F03165">
        <w:rPr>
          <w:sz w:val="28"/>
        </w:rPr>
        <w:t xml:space="preserve">family </w:t>
      </w:r>
      <w:r>
        <w:rPr>
          <w:sz w:val="28"/>
        </w:rPr>
        <w:t xml:space="preserve">show &amp; sell </w:t>
      </w:r>
    </w:p>
    <w:p w14:paraId="46275DAD" w14:textId="71A7CF3F" w:rsidR="009A77F1" w:rsidRDefault="009A77F1" w:rsidP="009A77F1">
      <w:pPr>
        <w:pStyle w:val="ListParagraph"/>
        <w:numPr>
          <w:ilvl w:val="0"/>
          <w:numId w:val="25"/>
        </w:numPr>
        <w:rPr>
          <w:sz w:val="28"/>
        </w:rPr>
      </w:pPr>
      <w:r>
        <w:rPr>
          <w:sz w:val="28"/>
        </w:rPr>
        <w:t xml:space="preserve">Family or Den Hike </w:t>
      </w:r>
      <w:r w:rsidR="00F03165">
        <w:rPr>
          <w:sz w:val="28"/>
        </w:rPr>
        <w:t>week</w:t>
      </w:r>
    </w:p>
    <w:p w14:paraId="1EC6A15D" w14:textId="246B1E35" w:rsidR="009A77F1" w:rsidRDefault="00F03165" w:rsidP="009A77F1">
      <w:pPr>
        <w:pStyle w:val="ListParagraph"/>
        <w:numPr>
          <w:ilvl w:val="0"/>
          <w:numId w:val="25"/>
        </w:numPr>
        <w:rPr>
          <w:sz w:val="28"/>
        </w:rPr>
      </w:pPr>
      <w:r>
        <w:rPr>
          <w:sz w:val="28"/>
        </w:rPr>
        <w:t>Cub Launch</w:t>
      </w:r>
      <w:r w:rsidR="007F7FCE">
        <w:rPr>
          <w:sz w:val="28"/>
        </w:rPr>
        <w:t xml:space="preserve"> for the whole Pack </w:t>
      </w:r>
      <w:r>
        <w:rPr>
          <w:sz w:val="28"/>
        </w:rPr>
        <w:t xml:space="preserve"> </w:t>
      </w:r>
    </w:p>
    <w:p w14:paraId="3C72AB53" w14:textId="1623615A" w:rsidR="007F7FCE" w:rsidRDefault="007F7FCE" w:rsidP="009A77F1">
      <w:pPr>
        <w:pStyle w:val="ListParagraph"/>
        <w:numPr>
          <w:ilvl w:val="0"/>
          <w:numId w:val="25"/>
        </w:numPr>
        <w:rPr>
          <w:sz w:val="28"/>
        </w:rPr>
      </w:pPr>
      <w:r>
        <w:rPr>
          <w:sz w:val="28"/>
        </w:rPr>
        <w:t>Outdoor Family Experience– Council properties</w:t>
      </w:r>
    </w:p>
    <w:p w14:paraId="4767F689" w14:textId="7A69B198" w:rsidR="003C6902" w:rsidRDefault="003C6902" w:rsidP="003C6902">
      <w:pPr>
        <w:rPr>
          <w:sz w:val="28"/>
        </w:rPr>
      </w:pPr>
    </w:p>
    <w:p w14:paraId="3AF11FFB" w14:textId="5AFAFCC4" w:rsidR="004534DB" w:rsidRDefault="003C6902" w:rsidP="003C6902">
      <w:pPr>
        <w:rPr>
          <w:sz w:val="28"/>
        </w:rPr>
      </w:pPr>
      <w:r>
        <w:rPr>
          <w:sz w:val="28"/>
        </w:rPr>
        <w:t>October</w:t>
      </w:r>
    </w:p>
    <w:p w14:paraId="427DC522" w14:textId="4C487460" w:rsidR="007F7FCE" w:rsidRDefault="007F7FCE" w:rsidP="007F7FCE">
      <w:pPr>
        <w:pStyle w:val="ListParagraph"/>
        <w:numPr>
          <w:ilvl w:val="0"/>
          <w:numId w:val="26"/>
        </w:numPr>
        <w:rPr>
          <w:sz w:val="28"/>
        </w:rPr>
      </w:pPr>
      <w:r>
        <w:rPr>
          <w:sz w:val="28"/>
        </w:rPr>
        <w:t>3</w:t>
      </w:r>
      <w:r w:rsidRPr="00F03165">
        <w:rPr>
          <w:sz w:val="28"/>
          <w:vertAlign w:val="superscript"/>
        </w:rPr>
        <w:t>rd</w:t>
      </w:r>
      <w:r>
        <w:rPr>
          <w:sz w:val="28"/>
        </w:rPr>
        <w:t xml:space="preserve"> week - </w:t>
      </w:r>
      <w:r w:rsidRPr="009A77F1">
        <w:rPr>
          <w:sz w:val="28"/>
        </w:rPr>
        <w:t>Virtual Pack meeting</w:t>
      </w:r>
      <w:r w:rsidR="00704C04">
        <w:rPr>
          <w:sz w:val="28"/>
        </w:rPr>
        <w:t xml:space="preserve"> – Bobcat ceremony</w:t>
      </w:r>
    </w:p>
    <w:p w14:paraId="69BFD3F3" w14:textId="70C84555" w:rsidR="00F03165" w:rsidRDefault="007F7FCE" w:rsidP="00F03165">
      <w:pPr>
        <w:pStyle w:val="ListParagraph"/>
        <w:numPr>
          <w:ilvl w:val="0"/>
          <w:numId w:val="26"/>
        </w:numPr>
        <w:rPr>
          <w:sz w:val="28"/>
        </w:rPr>
      </w:pPr>
      <w:r>
        <w:rPr>
          <w:sz w:val="28"/>
        </w:rPr>
        <w:t>Outdoor Family Experience– Council properties</w:t>
      </w:r>
    </w:p>
    <w:p w14:paraId="4E18B1D5" w14:textId="58903036" w:rsidR="007F7FCE" w:rsidRDefault="00B83B49" w:rsidP="00F03165">
      <w:pPr>
        <w:pStyle w:val="ListParagraph"/>
        <w:numPr>
          <w:ilvl w:val="0"/>
          <w:numId w:val="26"/>
        </w:numPr>
        <w:rPr>
          <w:sz w:val="28"/>
        </w:rPr>
      </w:pPr>
      <w:r>
        <w:rPr>
          <w:sz w:val="28"/>
        </w:rPr>
        <w:t xml:space="preserve">Pumpkin Carving </w:t>
      </w:r>
      <w:r w:rsidR="00BE36CF">
        <w:rPr>
          <w:sz w:val="28"/>
        </w:rPr>
        <w:t>– Den Meeting</w:t>
      </w:r>
    </w:p>
    <w:p w14:paraId="18229806" w14:textId="591F8C59" w:rsidR="00BE36CF" w:rsidRDefault="00BE36CF" w:rsidP="00BE36CF">
      <w:pPr>
        <w:pStyle w:val="ListParagraph"/>
        <w:rPr>
          <w:sz w:val="28"/>
        </w:rPr>
      </w:pPr>
    </w:p>
    <w:p w14:paraId="30C9AC86" w14:textId="56E8CCF5" w:rsidR="00B83B49" w:rsidRDefault="00B83B49" w:rsidP="00B83B49">
      <w:pPr>
        <w:rPr>
          <w:sz w:val="28"/>
        </w:rPr>
      </w:pPr>
    </w:p>
    <w:p w14:paraId="35023E19" w14:textId="137ACCC6" w:rsidR="004534DB" w:rsidRDefault="00B83B49" w:rsidP="003C6902">
      <w:pPr>
        <w:rPr>
          <w:sz w:val="28"/>
        </w:rPr>
      </w:pPr>
      <w:r>
        <w:rPr>
          <w:sz w:val="28"/>
        </w:rPr>
        <w:t>S</w:t>
      </w:r>
      <w:r w:rsidRPr="003C6902">
        <w:rPr>
          <w:sz w:val="28"/>
        </w:rPr>
        <w:t>ocial distancing</w:t>
      </w:r>
      <w:r>
        <w:rPr>
          <w:sz w:val="28"/>
        </w:rPr>
        <w:t xml:space="preserve"> ideas:</w:t>
      </w:r>
    </w:p>
    <w:p w14:paraId="690E8212" w14:textId="4C639BA3" w:rsidR="00B83B49" w:rsidRDefault="00B83B49" w:rsidP="00B83B49">
      <w:pPr>
        <w:pStyle w:val="ListParagraph"/>
        <w:numPr>
          <w:ilvl w:val="0"/>
          <w:numId w:val="27"/>
        </w:numPr>
        <w:rPr>
          <w:sz w:val="28"/>
        </w:rPr>
      </w:pPr>
      <w:r>
        <w:rPr>
          <w:sz w:val="28"/>
        </w:rPr>
        <w:t>Comedy Shows</w:t>
      </w:r>
    </w:p>
    <w:p w14:paraId="2456A232" w14:textId="042875EC" w:rsidR="00B83B49" w:rsidRDefault="00B83B49" w:rsidP="00B83B49">
      <w:pPr>
        <w:pStyle w:val="ListParagraph"/>
        <w:numPr>
          <w:ilvl w:val="0"/>
          <w:numId w:val="27"/>
        </w:numPr>
        <w:rPr>
          <w:sz w:val="28"/>
        </w:rPr>
      </w:pPr>
      <w:r>
        <w:rPr>
          <w:sz w:val="28"/>
        </w:rPr>
        <w:t>Lego Fair or Lego Pack challenge</w:t>
      </w:r>
    </w:p>
    <w:p w14:paraId="78537A23" w14:textId="0AE690BA" w:rsidR="00B83B49" w:rsidRDefault="00B83B49" w:rsidP="00B83B49">
      <w:pPr>
        <w:pStyle w:val="ListParagraph"/>
        <w:numPr>
          <w:ilvl w:val="0"/>
          <w:numId w:val="27"/>
        </w:numPr>
        <w:rPr>
          <w:sz w:val="28"/>
        </w:rPr>
      </w:pPr>
      <w:r>
        <w:rPr>
          <w:sz w:val="28"/>
        </w:rPr>
        <w:t>STEM Fair</w:t>
      </w:r>
    </w:p>
    <w:p w14:paraId="4A4AEA77" w14:textId="17BA2C5E" w:rsidR="00DF12F2" w:rsidRDefault="00DF12F2" w:rsidP="00B83B49">
      <w:pPr>
        <w:pStyle w:val="ListParagraph"/>
        <w:numPr>
          <w:ilvl w:val="0"/>
          <w:numId w:val="27"/>
        </w:numPr>
        <w:rPr>
          <w:sz w:val="28"/>
        </w:rPr>
      </w:pPr>
      <w:r>
        <w:rPr>
          <w:sz w:val="28"/>
        </w:rPr>
        <w:t>Building Challenge or Fair</w:t>
      </w:r>
    </w:p>
    <w:p w14:paraId="5E367F83" w14:textId="679936F6" w:rsidR="00B83B49" w:rsidRDefault="00DF12F2" w:rsidP="00B83B49">
      <w:pPr>
        <w:pStyle w:val="ListParagraph"/>
        <w:numPr>
          <w:ilvl w:val="0"/>
          <w:numId w:val="27"/>
        </w:numPr>
        <w:rPr>
          <w:sz w:val="28"/>
        </w:rPr>
      </w:pPr>
      <w:r>
        <w:rPr>
          <w:sz w:val="28"/>
        </w:rPr>
        <w:t>Virtual Museum tours</w:t>
      </w:r>
      <w:r w:rsidR="00BE36CF">
        <w:rPr>
          <w:sz w:val="28"/>
        </w:rPr>
        <w:t xml:space="preserve"> -</w:t>
      </w:r>
      <w:r>
        <w:rPr>
          <w:sz w:val="28"/>
        </w:rPr>
        <w:t xml:space="preserve"> Scavenger hunts</w:t>
      </w:r>
    </w:p>
    <w:p w14:paraId="7BDE6B88" w14:textId="784043C3" w:rsidR="00BE36CF" w:rsidRDefault="00BE36CF" w:rsidP="00B83B49">
      <w:pPr>
        <w:pStyle w:val="ListParagraph"/>
        <w:numPr>
          <w:ilvl w:val="0"/>
          <w:numId w:val="27"/>
        </w:numPr>
        <w:rPr>
          <w:sz w:val="28"/>
        </w:rPr>
      </w:pPr>
      <w:r>
        <w:rPr>
          <w:sz w:val="28"/>
        </w:rPr>
        <w:t>Virtual Public safety tours</w:t>
      </w:r>
    </w:p>
    <w:p w14:paraId="3C3864A9" w14:textId="7F8E8715" w:rsidR="00DF12F2" w:rsidRDefault="00DF12F2" w:rsidP="00B83B49">
      <w:pPr>
        <w:pStyle w:val="ListParagraph"/>
        <w:numPr>
          <w:ilvl w:val="0"/>
          <w:numId w:val="27"/>
        </w:numPr>
        <w:rPr>
          <w:sz w:val="28"/>
        </w:rPr>
      </w:pPr>
      <w:r>
        <w:rPr>
          <w:sz w:val="28"/>
        </w:rPr>
        <w:t>Virtual game nights</w:t>
      </w:r>
    </w:p>
    <w:p w14:paraId="19E11F60" w14:textId="74D36556" w:rsidR="00DF12F2" w:rsidRDefault="00DF12F2" w:rsidP="00B83B49">
      <w:pPr>
        <w:pStyle w:val="ListParagraph"/>
        <w:numPr>
          <w:ilvl w:val="0"/>
          <w:numId w:val="27"/>
        </w:numPr>
        <w:rPr>
          <w:sz w:val="28"/>
        </w:rPr>
      </w:pPr>
      <w:r>
        <w:rPr>
          <w:sz w:val="28"/>
        </w:rPr>
        <w:t>Virtual trivia meetings</w:t>
      </w:r>
    </w:p>
    <w:p w14:paraId="6CE3816A" w14:textId="12A56D4E" w:rsidR="00DF12F2" w:rsidRDefault="00DF12F2" w:rsidP="00B83B49">
      <w:pPr>
        <w:pStyle w:val="ListParagraph"/>
        <w:numPr>
          <w:ilvl w:val="0"/>
          <w:numId w:val="27"/>
        </w:numPr>
        <w:rPr>
          <w:sz w:val="28"/>
        </w:rPr>
      </w:pPr>
      <w:r>
        <w:rPr>
          <w:sz w:val="28"/>
        </w:rPr>
        <w:t xml:space="preserve">Fishing derby </w:t>
      </w:r>
    </w:p>
    <w:p w14:paraId="6F5F086C" w14:textId="09884545" w:rsidR="00704C04" w:rsidRDefault="00704C04" w:rsidP="00B83B49">
      <w:pPr>
        <w:pStyle w:val="ListParagraph"/>
        <w:numPr>
          <w:ilvl w:val="0"/>
          <w:numId w:val="27"/>
        </w:numPr>
        <w:rPr>
          <w:sz w:val="28"/>
        </w:rPr>
      </w:pPr>
      <w:r>
        <w:rPr>
          <w:sz w:val="28"/>
        </w:rPr>
        <w:t>Magic show</w:t>
      </w:r>
      <w:bookmarkStart w:id="0" w:name="_GoBack"/>
      <w:bookmarkEnd w:id="0"/>
    </w:p>
    <w:p w14:paraId="4BD6134D" w14:textId="009F2EC0" w:rsidR="00704C04" w:rsidRDefault="00704C04" w:rsidP="00B83B49">
      <w:pPr>
        <w:pStyle w:val="ListParagraph"/>
        <w:numPr>
          <w:ilvl w:val="0"/>
          <w:numId w:val="27"/>
        </w:numPr>
        <w:rPr>
          <w:sz w:val="28"/>
        </w:rPr>
      </w:pPr>
      <w:r>
        <w:rPr>
          <w:sz w:val="28"/>
        </w:rPr>
        <w:t>Stargazing- astronomy</w:t>
      </w:r>
    </w:p>
    <w:p w14:paraId="75D12376" w14:textId="33BEE788" w:rsidR="00704C04" w:rsidRDefault="00704C04" w:rsidP="00B83B49">
      <w:pPr>
        <w:pStyle w:val="ListParagraph"/>
        <w:numPr>
          <w:ilvl w:val="0"/>
          <w:numId w:val="27"/>
        </w:numPr>
        <w:rPr>
          <w:sz w:val="28"/>
        </w:rPr>
      </w:pPr>
      <w:r>
        <w:rPr>
          <w:sz w:val="28"/>
        </w:rPr>
        <w:t>Virtual Escape Rooms</w:t>
      </w:r>
    </w:p>
    <w:p w14:paraId="3DC517F0" w14:textId="32D74F33" w:rsidR="00BE36CF" w:rsidRDefault="00BE36CF" w:rsidP="00B83B49">
      <w:pPr>
        <w:pStyle w:val="ListParagraph"/>
        <w:numPr>
          <w:ilvl w:val="0"/>
          <w:numId w:val="27"/>
        </w:numPr>
        <w:rPr>
          <w:sz w:val="28"/>
        </w:rPr>
      </w:pPr>
      <w:r>
        <w:rPr>
          <w:sz w:val="28"/>
        </w:rPr>
        <w:t>Cooking Challenge or Cook off</w:t>
      </w:r>
    </w:p>
    <w:p w14:paraId="6099A19B" w14:textId="77777777" w:rsidR="00BE36CF" w:rsidRDefault="00BE36CF" w:rsidP="00BE36CF">
      <w:pPr>
        <w:pStyle w:val="ListParagraph"/>
        <w:numPr>
          <w:ilvl w:val="0"/>
          <w:numId w:val="27"/>
        </w:numPr>
        <w:rPr>
          <w:sz w:val="28"/>
        </w:rPr>
      </w:pPr>
      <w:r>
        <w:rPr>
          <w:sz w:val="28"/>
        </w:rPr>
        <w:t>Virtual NOVA program</w:t>
      </w:r>
    </w:p>
    <w:p w14:paraId="00D99AD1" w14:textId="77777777" w:rsidR="00BE36CF" w:rsidRDefault="00BE36CF" w:rsidP="00BE36CF">
      <w:pPr>
        <w:pStyle w:val="ListParagraph"/>
        <w:numPr>
          <w:ilvl w:val="0"/>
          <w:numId w:val="27"/>
        </w:numPr>
        <w:rPr>
          <w:sz w:val="28"/>
        </w:rPr>
      </w:pPr>
      <w:r>
        <w:rPr>
          <w:sz w:val="28"/>
        </w:rPr>
        <w:t>STEM Fair</w:t>
      </w:r>
    </w:p>
    <w:p w14:paraId="5532B1DD" w14:textId="682C29F9" w:rsidR="00BE36CF" w:rsidRPr="00B83B49" w:rsidRDefault="00BE36CF" w:rsidP="00B83B49">
      <w:pPr>
        <w:pStyle w:val="ListParagraph"/>
        <w:numPr>
          <w:ilvl w:val="0"/>
          <w:numId w:val="27"/>
        </w:numPr>
        <w:rPr>
          <w:sz w:val="28"/>
        </w:rPr>
      </w:pPr>
      <w:r>
        <w:rPr>
          <w:sz w:val="28"/>
        </w:rPr>
        <w:t xml:space="preserve">Cyber Chip by Den or Pack. </w:t>
      </w:r>
    </w:p>
    <w:p w14:paraId="43CF0D87" w14:textId="30B1EDF3" w:rsidR="003C6902" w:rsidRDefault="003C6902" w:rsidP="003C6902">
      <w:pPr>
        <w:rPr>
          <w:sz w:val="28"/>
        </w:rPr>
      </w:pPr>
      <w:r>
        <w:rPr>
          <w:sz w:val="28"/>
        </w:rPr>
        <w:t xml:space="preserve"> </w:t>
      </w:r>
    </w:p>
    <w:p w14:paraId="79B3C2D9" w14:textId="77777777" w:rsidR="003C6902" w:rsidRDefault="003C6902" w:rsidP="003C6902">
      <w:pPr>
        <w:rPr>
          <w:sz w:val="28"/>
        </w:rPr>
      </w:pPr>
    </w:p>
    <w:sectPr w:rsidR="003C690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AFAEB3" w14:textId="77777777" w:rsidR="00730066" w:rsidRDefault="00730066" w:rsidP="0038352A">
      <w:r>
        <w:separator/>
      </w:r>
    </w:p>
  </w:endnote>
  <w:endnote w:type="continuationSeparator" w:id="0">
    <w:p w14:paraId="185ECCF2" w14:textId="77777777" w:rsidR="00730066" w:rsidRDefault="00730066" w:rsidP="00383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6CECF" w14:textId="77777777" w:rsidR="000957C2" w:rsidRDefault="000957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A22F46" w14:textId="77777777" w:rsidR="000957C2" w:rsidRDefault="000957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8FCA0" w14:textId="77777777" w:rsidR="000957C2" w:rsidRDefault="000957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A44EC9" w14:textId="77777777" w:rsidR="00730066" w:rsidRDefault="00730066" w:rsidP="0038352A">
      <w:r>
        <w:separator/>
      </w:r>
    </w:p>
  </w:footnote>
  <w:footnote w:type="continuationSeparator" w:id="0">
    <w:p w14:paraId="17110CF3" w14:textId="77777777" w:rsidR="00730066" w:rsidRDefault="00730066" w:rsidP="00383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13A0AE" w14:textId="77777777" w:rsidR="000957C2" w:rsidRDefault="000957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9A5D18" w14:textId="5BCED6D0" w:rsidR="000957C2" w:rsidRDefault="000957C2" w:rsidP="00F8091B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1" locked="0" layoutInCell="1" allowOverlap="1" wp14:anchorId="5EEF7D4F" wp14:editId="24A719EA">
          <wp:simplePos x="0" y="0"/>
          <wp:positionH relativeFrom="page">
            <wp:align>left</wp:align>
          </wp:positionH>
          <wp:positionV relativeFrom="paragraph">
            <wp:posOffset>-333375</wp:posOffset>
          </wp:positionV>
          <wp:extent cx="7781925" cy="10066655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 2012 MS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1925" cy="10066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</w:rPr>
      <w:drawing>
        <wp:inline distT="0" distB="0" distL="0" distR="0" wp14:anchorId="3999F429" wp14:editId="62388DAD">
          <wp:extent cx="1368017" cy="945481"/>
          <wp:effectExtent l="0" t="0" r="3810" b="7620"/>
          <wp:docPr id="2" name="Picture 2" descr="A close up of text on a white background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M 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990" cy="9627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D6271E" w14:textId="77777777" w:rsidR="000957C2" w:rsidRDefault="000957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B43AE"/>
    <w:multiLevelType w:val="hybridMultilevel"/>
    <w:tmpl w:val="2DBE2B30"/>
    <w:lvl w:ilvl="0" w:tplc="EEFAB56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B75A8C"/>
    <w:multiLevelType w:val="hybridMultilevel"/>
    <w:tmpl w:val="C6CC2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C7F4A"/>
    <w:multiLevelType w:val="hybridMultilevel"/>
    <w:tmpl w:val="622A67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6B4B32"/>
    <w:multiLevelType w:val="hybridMultilevel"/>
    <w:tmpl w:val="0AC4836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66C284D"/>
    <w:multiLevelType w:val="hybridMultilevel"/>
    <w:tmpl w:val="B60C9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214FF7"/>
    <w:multiLevelType w:val="hybridMultilevel"/>
    <w:tmpl w:val="168699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142507"/>
    <w:multiLevelType w:val="hybridMultilevel"/>
    <w:tmpl w:val="59FC8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203CC7"/>
    <w:multiLevelType w:val="hybridMultilevel"/>
    <w:tmpl w:val="CDCA6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3A5241"/>
    <w:multiLevelType w:val="hybridMultilevel"/>
    <w:tmpl w:val="782E10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E2429D"/>
    <w:multiLevelType w:val="hybridMultilevel"/>
    <w:tmpl w:val="77F20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8567B"/>
    <w:multiLevelType w:val="hybridMultilevel"/>
    <w:tmpl w:val="05F4E5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FF602A"/>
    <w:multiLevelType w:val="hybridMultilevel"/>
    <w:tmpl w:val="0B365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F1536E"/>
    <w:multiLevelType w:val="hybridMultilevel"/>
    <w:tmpl w:val="890C2B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BE50E8"/>
    <w:multiLevelType w:val="hybridMultilevel"/>
    <w:tmpl w:val="1C2E8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463A79"/>
    <w:multiLevelType w:val="hybridMultilevel"/>
    <w:tmpl w:val="934A0B0C"/>
    <w:lvl w:ilvl="0" w:tplc="4854343A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48A2C340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  <w:sz w:val="2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3E4955"/>
    <w:multiLevelType w:val="hybridMultilevel"/>
    <w:tmpl w:val="ED86F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4E7F76"/>
    <w:multiLevelType w:val="hybridMultilevel"/>
    <w:tmpl w:val="8AF669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C556B4"/>
    <w:multiLevelType w:val="hybridMultilevel"/>
    <w:tmpl w:val="1708E3C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CA07461"/>
    <w:multiLevelType w:val="hybridMultilevel"/>
    <w:tmpl w:val="E03AC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121E5B"/>
    <w:multiLevelType w:val="hybridMultilevel"/>
    <w:tmpl w:val="C5446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F779F3"/>
    <w:multiLevelType w:val="hybridMultilevel"/>
    <w:tmpl w:val="4F525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384306"/>
    <w:multiLevelType w:val="hybridMultilevel"/>
    <w:tmpl w:val="F4A61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D64B31"/>
    <w:multiLevelType w:val="hybridMultilevel"/>
    <w:tmpl w:val="CE284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F40437"/>
    <w:multiLevelType w:val="hybridMultilevel"/>
    <w:tmpl w:val="A38E17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262C4D"/>
    <w:multiLevelType w:val="hybridMultilevel"/>
    <w:tmpl w:val="11A2F7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F80F79"/>
    <w:multiLevelType w:val="hybridMultilevel"/>
    <w:tmpl w:val="DC86C3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3264CF"/>
    <w:multiLevelType w:val="hybridMultilevel"/>
    <w:tmpl w:val="14486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2"/>
  </w:num>
  <w:num w:numId="3">
    <w:abstractNumId w:val="10"/>
  </w:num>
  <w:num w:numId="4">
    <w:abstractNumId w:val="6"/>
  </w:num>
  <w:num w:numId="5">
    <w:abstractNumId w:val="4"/>
  </w:num>
  <w:num w:numId="6">
    <w:abstractNumId w:val="19"/>
  </w:num>
  <w:num w:numId="7">
    <w:abstractNumId w:val="15"/>
  </w:num>
  <w:num w:numId="8">
    <w:abstractNumId w:val="2"/>
  </w:num>
  <w:num w:numId="9">
    <w:abstractNumId w:val="24"/>
  </w:num>
  <w:num w:numId="10">
    <w:abstractNumId w:val="5"/>
  </w:num>
  <w:num w:numId="11">
    <w:abstractNumId w:val="14"/>
  </w:num>
  <w:num w:numId="12">
    <w:abstractNumId w:val="23"/>
  </w:num>
  <w:num w:numId="13">
    <w:abstractNumId w:val="3"/>
  </w:num>
  <w:num w:numId="14">
    <w:abstractNumId w:val="9"/>
  </w:num>
  <w:num w:numId="15">
    <w:abstractNumId w:val="8"/>
  </w:num>
  <w:num w:numId="16">
    <w:abstractNumId w:val="7"/>
  </w:num>
  <w:num w:numId="17">
    <w:abstractNumId w:val="0"/>
  </w:num>
  <w:num w:numId="18">
    <w:abstractNumId w:val="17"/>
  </w:num>
  <w:num w:numId="19">
    <w:abstractNumId w:val="22"/>
  </w:num>
  <w:num w:numId="20">
    <w:abstractNumId w:val="25"/>
  </w:num>
  <w:num w:numId="21">
    <w:abstractNumId w:val="16"/>
  </w:num>
  <w:num w:numId="22">
    <w:abstractNumId w:val="13"/>
  </w:num>
  <w:num w:numId="23">
    <w:abstractNumId w:val="1"/>
  </w:num>
  <w:num w:numId="24">
    <w:abstractNumId w:val="21"/>
  </w:num>
  <w:num w:numId="25">
    <w:abstractNumId w:val="11"/>
  </w:num>
  <w:num w:numId="26">
    <w:abstractNumId w:val="26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0NDQxsDAytTQzsjBT0lEKTi0uzszPAykwrAUAnhj5IiwAAAA="/>
  </w:docVars>
  <w:rsids>
    <w:rsidRoot w:val="0038352A"/>
    <w:rsid w:val="00020363"/>
    <w:rsid w:val="0002096E"/>
    <w:rsid w:val="000957C2"/>
    <w:rsid w:val="000C6683"/>
    <w:rsid w:val="000E220E"/>
    <w:rsid w:val="000E3179"/>
    <w:rsid w:val="000E799B"/>
    <w:rsid w:val="000E7F5F"/>
    <w:rsid w:val="001158DA"/>
    <w:rsid w:val="001B5F13"/>
    <w:rsid w:val="001D247A"/>
    <w:rsid w:val="001F2CF6"/>
    <w:rsid w:val="002165F0"/>
    <w:rsid w:val="00284DBA"/>
    <w:rsid w:val="00295BBB"/>
    <w:rsid w:val="002A3734"/>
    <w:rsid w:val="003275A3"/>
    <w:rsid w:val="00347549"/>
    <w:rsid w:val="00366B9A"/>
    <w:rsid w:val="0038352A"/>
    <w:rsid w:val="00393B9D"/>
    <w:rsid w:val="003C6902"/>
    <w:rsid w:val="003E57B0"/>
    <w:rsid w:val="003F1969"/>
    <w:rsid w:val="00410B98"/>
    <w:rsid w:val="00431FDA"/>
    <w:rsid w:val="004372A8"/>
    <w:rsid w:val="004534DB"/>
    <w:rsid w:val="00476E06"/>
    <w:rsid w:val="00491B35"/>
    <w:rsid w:val="004B30D0"/>
    <w:rsid w:val="004C721D"/>
    <w:rsid w:val="004D4FCC"/>
    <w:rsid w:val="00513917"/>
    <w:rsid w:val="00514690"/>
    <w:rsid w:val="00522EAD"/>
    <w:rsid w:val="005273AA"/>
    <w:rsid w:val="00540ACC"/>
    <w:rsid w:val="00562BF9"/>
    <w:rsid w:val="00593996"/>
    <w:rsid w:val="005F129F"/>
    <w:rsid w:val="00610E98"/>
    <w:rsid w:val="00665510"/>
    <w:rsid w:val="0066651C"/>
    <w:rsid w:val="006A4EB0"/>
    <w:rsid w:val="006B26A4"/>
    <w:rsid w:val="006C4954"/>
    <w:rsid w:val="006D2691"/>
    <w:rsid w:val="006D32B8"/>
    <w:rsid w:val="006F5085"/>
    <w:rsid w:val="00704C04"/>
    <w:rsid w:val="007178B1"/>
    <w:rsid w:val="00730066"/>
    <w:rsid w:val="007342B0"/>
    <w:rsid w:val="007342E0"/>
    <w:rsid w:val="00736AAD"/>
    <w:rsid w:val="007727D7"/>
    <w:rsid w:val="00781B69"/>
    <w:rsid w:val="007877F7"/>
    <w:rsid w:val="007F7FCE"/>
    <w:rsid w:val="008126EF"/>
    <w:rsid w:val="00833AF6"/>
    <w:rsid w:val="008655C8"/>
    <w:rsid w:val="008D4283"/>
    <w:rsid w:val="008D4C89"/>
    <w:rsid w:val="00947A88"/>
    <w:rsid w:val="00964AF5"/>
    <w:rsid w:val="00972813"/>
    <w:rsid w:val="00993940"/>
    <w:rsid w:val="009A77F1"/>
    <w:rsid w:val="009C286F"/>
    <w:rsid w:val="009C7DC8"/>
    <w:rsid w:val="00A10808"/>
    <w:rsid w:val="00A23143"/>
    <w:rsid w:val="00A37267"/>
    <w:rsid w:val="00A532AF"/>
    <w:rsid w:val="00A715C3"/>
    <w:rsid w:val="00A7173D"/>
    <w:rsid w:val="00AC3797"/>
    <w:rsid w:val="00AE0EE1"/>
    <w:rsid w:val="00B026F9"/>
    <w:rsid w:val="00B348E5"/>
    <w:rsid w:val="00B83B49"/>
    <w:rsid w:val="00B840EB"/>
    <w:rsid w:val="00BE36CF"/>
    <w:rsid w:val="00C26027"/>
    <w:rsid w:val="00C6558A"/>
    <w:rsid w:val="00C7652C"/>
    <w:rsid w:val="00C96B57"/>
    <w:rsid w:val="00CD5B3E"/>
    <w:rsid w:val="00DC7F07"/>
    <w:rsid w:val="00DF12F2"/>
    <w:rsid w:val="00E01432"/>
    <w:rsid w:val="00E0421B"/>
    <w:rsid w:val="00E15680"/>
    <w:rsid w:val="00E35FC3"/>
    <w:rsid w:val="00E37333"/>
    <w:rsid w:val="00E54506"/>
    <w:rsid w:val="00E80319"/>
    <w:rsid w:val="00EC3819"/>
    <w:rsid w:val="00EC4070"/>
    <w:rsid w:val="00EC7D68"/>
    <w:rsid w:val="00F00AA2"/>
    <w:rsid w:val="00F03165"/>
    <w:rsid w:val="00F041ED"/>
    <w:rsid w:val="00F51CE3"/>
    <w:rsid w:val="00F5695A"/>
    <w:rsid w:val="00F5764D"/>
    <w:rsid w:val="00F8091B"/>
    <w:rsid w:val="00FA4309"/>
    <w:rsid w:val="00FD7389"/>
    <w:rsid w:val="00FE5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6AE335"/>
  <w15:docId w15:val="{B4EDE344-5C39-4BC9-9A12-19259160F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F508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35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352A"/>
  </w:style>
  <w:style w:type="paragraph" w:styleId="Footer">
    <w:name w:val="footer"/>
    <w:basedOn w:val="Normal"/>
    <w:link w:val="FooterChar"/>
    <w:uiPriority w:val="99"/>
    <w:unhideWhenUsed/>
    <w:rsid w:val="003835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352A"/>
  </w:style>
  <w:style w:type="paragraph" w:styleId="ListParagraph">
    <w:name w:val="List Paragraph"/>
    <w:basedOn w:val="Normal"/>
    <w:uiPriority w:val="34"/>
    <w:qFormat/>
    <w:rsid w:val="005F129F"/>
    <w:pPr>
      <w:ind w:left="720"/>
    </w:pPr>
    <w:rPr>
      <w:rFonts w:ascii="Calibri" w:hAnsi="Calibri"/>
    </w:rPr>
  </w:style>
  <w:style w:type="paragraph" w:styleId="NoSpacing">
    <w:name w:val="No Spacing"/>
    <w:uiPriority w:val="1"/>
    <w:qFormat/>
    <w:rsid w:val="005F129F"/>
    <w:pPr>
      <w:spacing w:after="0" w:line="240" w:lineRule="auto"/>
    </w:pPr>
  </w:style>
  <w:style w:type="character" w:customStyle="1" w:styleId="body-0020text-0020indent--char">
    <w:name w:val="body-0020text-0020indent--char"/>
    <w:rsid w:val="00F8091B"/>
  </w:style>
  <w:style w:type="character" w:customStyle="1" w:styleId="normal--char">
    <w:name w:val="normal--char"/>
    <w:basedOn w:val="DefaultParagraphFont"/>
    <w:rsid w:val="008126EF"/>
  </w:style>
  <w:style w:type="paragraph" w:styleId="BalloonText">
    <w:name w:val="Balloon Text"/>
    <w:basedOn w:val="Normal"/>
    <w:link w:val="BalloonTextChar"/>
    <w:uiPriority w:val="99"/>
    <w:semiHidden/>
    <w:unhideWhenUsed/>
    <w:rsid w:val="00947A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7A88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947A88"/>
    <w:rPr>
      <w:color w:val="0000FF"/>
      <w:u w:val="single"/>
    </w:rPr>
  </w:style>
  <w:style w:type="paragraph" w:customStyle="1" w:styleId="Default">
    <w:name w:val="Default"/>
    <w:rsid w:val="00EC407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235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nco</Company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Dieckmann</dc:creator>
  <cp:lastModifiedBy>Cheyenne Vandegrift</cp:lastModifiedBy>
  <cp:revision>2</cp:revision>
  <cp:lastPrinted>2018-10-16T18:48:00Z</cp:lastPrinted>
  <dcterms:created xsi:type="dcterms:W3CDTF">2020-05-28T21:03:00Z</dcterms:created>
  <dcterms:modified xsi:type="dcterms:W3CDTF">2020-05-28T21:03:00Z</dcterms:modified>
</cp:coreProperties>
</file>